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23e591</w:t>
            </w:r>
            <w:r>
              <w:t xml:space="preserve"> </w:t>
            </w:r>
            <w:r>
              <w:t xml:space="preserve">del 1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73a5fe4-18ea-4045-b7cf-50af9317336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a98e6ae-e964-42f3-8fcb-53fa7ddc4e83"/>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9T21:38:11Z</dcterms:created>
  <dcterms:modified xsi:type="dcterms:W3CDTF">2023-06-19T21: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